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0669ab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0669ab5-b5ee-11ec-a54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MY4EMQxC9wH//5f8IAdYumabk3Cx0c5sMgWyMcbB+1jEV30DMMToAffwg8/132948/TjaMOXQ4un2PbB5HCABw5JwR3hiTz9P5zEJ8pEnUrifHv+XNK/dVBfr41RBEZDLX/Kc5GRfR/fCg+UntnXI+spW6bUdb4Mppsk1en5S6YGMzZbPBrDMPTRaZf6c5ctqGyBdb4qbhrN5iUxT48nLG6c8YS6vmP6omltej+VhmH6nr2l15+teXtDLx741foA7akubxufCDN7ljJi0XX/2gME6yDFXt1v7oyxmGktHvTv6jjTDeCNP8dTTeNczA9uTTKF38V8ixVYzBf+5ynO3G6S/8k890if3I5O7huevHH83q9yJdgCe8jVeLkfmMA4Qt8f333f/QV3kGUkUmkX4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uston, TX server is out. It was working about an hour or two ago and I</w:t>
      </w:r>
      <w:r>
        <w:t xml:space="preserve"> </w:t>
      </w:r>
      <w:r>
        <w:t xml:space="preserve">came back to my compy and it just said, "connecting" but never</w:t>
      </w:r>
      <w:r>
        <w:t xml:space="preserve"> </w:t>
      </w:r>
      <w:r>
        <w:t xml:space="preserve">actually going up past 0%.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0669ab5-b5ee-11ec-a54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0669ab5-b5ee-11ec-a54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0669ab5-b5ee-11ec-a54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0669ab5</dc:title>
  <dc:creator/>
  <cp:keywords/>
  <dcterms:created xsi:type="dcterms:W3CDTF">2026-05-01T19:04:45Z</dcterms:created>
  <dcterms:modified xsi:type="dcterms:W3CDTF">2026-05-01T19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